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DFA32" w14:textId="77777777" w:rsidR="00BB0FD1" w:rsidRDefault="00BB0FD1" w:rsidP="00BB0FD1">
      <w:pPr>
        <w:jc w:val="center"/>
        <w:rPr>
          <w:b/>
          <w:bCs/>
        </w:rPr>
      </w:pPr>
    </w:p>
    <w:p w14:paraId="464AA2EF" w14:textId="422BE145" w:rsidR="00437306" w:rsidRPr="00437306" w:rsidRDefault="00BB0FD1" w:rsidP="00BB0FD1">
      <w:pPr>
        <w:jc w:val="center"/>
        <w:rPr>
          <w:b/>
          <w:bCs/>
        </w:rPr>
      </w:pPr>
      <w:r w:rsidRPr="00437306">
        <w:rPr>
          <w:b/>
          <w:bCs/>
        </w:rPr>
        <w:t>PRÉ-PROJETO ESTRUTURADO</w:t>
      </w:r>
    </w:p>
    <w:p w14:paraId="385986C3" w14:textId="77777777" w:rsidR="00437306" w:rsidRDefault="00437306" w:rsidP="0016456C">
      <w:pPr>
        <w:jc w:val="both"/>
      </w:pPr>
    </w:p>
    <w:p w14:paraId="5D93BBCF" w14:textId="4AA652A2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Nome do proponente</w:t>
      </w:r>
    </w:p>
    <w:p w14:paraId="6A8D5342" w14:textId="77777777" w:rsidR="00437306" w:rsidRPr="00437306" w:rsidRDefault="00437306" w:rsidP="0016456C">
      <w:pPr>
        <w:jc w:val="both"/>
        <w:rPr>
          <w:b/>
          <w:bCs/>
        </w:rPr>
      </w:pPr>
    </w:p>
    <w:p w14:paraId="0798CD4B" w14:textId="4AC00110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Título do projeto</w:t>
      </w:r>
    </w:p>
    <w:p w14:paraId="42F5A6D8" w14:textId="77777777" w:rsidR="00437306" w:rsidRPr="00437306" w:rsidRDefault="00437306" w:rsidP="0016456C">
      <w:pPr>
        <w:jc w:val="both"/>
        <w:rPr>
          <w:b/>
          <w:bCs/>
        </w:rPr>
      </w:pPr>
    </w:p>
    <w:p w14:paraId="70E2C8A4" w14:textId="77777777" w:rsidR="0089703C" w:rsidRDefault="00437306" w:rsidP="0016456C">
      <w:pPr>
        <w:jc w:val="both"/>
      </w:pPr>
      <w:r w:rsidRPr="00437306">
        <w:rPr>
          <w:b/>
          <w:bCs/>
        </w:rPr>
        <w:t>Linha de Pesquisa</w:t>
      </w:r>
      <w:r>
        <w:t xml:space="preserve"> </w:t>
      </w:r>
    </w:p>
    <w:p w14:paraId="0C08689A" w14:textId="4BD533DD" w:rsidR="00437306" w:rsidRDefault="0089703C" w:rsidP="0016456C">
      <w:pPr>
        <w:jc w:val="both"/>
      </w:pPr>
      <w:r>
        <w:t>I</w:t>
      </w:r>
      <w:r w:rsidR="00437306">
        <w:t xml:space="preserve">nserir números de 1 a 4 </w:t>
      </w:r>
      <w:r w:rsidR="00636ADB">
        <w:t>para indicar o nível de interesse pela linha</w:t>
      </w:r>
      <w:r w:rsidR="00F00B82">
        <w:t xml:space="preserve"> (sendo 1 a </w:t>
      </w:r>
      <w:r w:rsidR="00636ADB">
        <w:t xml:space="preserve">de </w:t>
      </w:r>
      <w:r w:rsidR="00F00B82">
        <w:t xml:space="preserve">maior </w:t>
      </w:r>
      <w:r w:rsidR="00636ADB">
        <w:t>preferência</w:t>
      </w:r>
      <w:r w:rsidR="00F00B82">
        <w:t xml:space="preserve"> e 4 a </w:t>
      </w:r>
      <w:r w:rsidR="00636ADB">
        <w:t xml:space="preserve">de </w:t>
      </w:r>
      <w:r w:rsidR="00F00B82">
        <w:t>menor preferência</w:t>
      </w:r>
      <w:r w:rsidR="00636ADB">
        <w:t>) e</w:t>
      </w:r>
      <w:r w:rsidR="00F00B82">
        <w:t xml:space="preserve"> 0 (zero) </w:t>
      </w:r>
      <w:r w:rsidR="00636ADB">
        <w:t xml:space="preserve">para o caso de </w:t>
      </w:r>
      <w:r w:rsidR="00F00B82">
        <w:t>ausência de interesse</w:t>
      </w:r>
      <w:r w:rsidR="00636ADB">
        <w:t>.</w:t>
      </w:r>
    </w:p>
    <w:p w14:paraId="398B5E70" w14:textId="77777777" w:rsidR="00437306" w:rsidRDefault="00437306" w:rsidP="0016456C">
      <w:pPr>
        <w:jc w:val="both"/>
      </w:pPr>
    </w:p>
    <w:p w14:paraId="02CD0595" w14:textId="59C4DB8C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 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Biotecnologia de Alimentos, Ambiental e de Ambientes Especiais</w:t>
      </w:r>
    </w:p>
    <w:p w14:paraId="700F3745" w14:textId="702765F2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 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Biotecnologia Industrial e de Vacinas</w:t>
      </w:r>
    </w:p>
    <w:p w14:paraId="2AA84DAB" w14:textId="07C2F217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 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Diagnóstico microbiológico e epidemiologia</w:t>
      </w:r>
    </w:p>
    <w:p w14:paraId="330EAC39" w14:textId="42499BBF" w:rsidR="00437306" w:rsidRPr="00554AEC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</w:t>
      </w:r>
      <w:r w:rsidR="00BB0FD1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Ensino em Microbiologia</w:t>
      </w:r>
    </w:p>
    <w:p w14:paraId="1C2B90A5" w14:textId="77777777" w:rsidR="00437306" w:rsidRDefault="00437306" w:rsidP="0016456C">
      <w:pPr>
        <w:jc w:val="both"/>
      </w:pPr>
    </w:p>
    <w:p w14:paraId="3489BEFB" w14:textId="77777777" w:rsidR="0089703C" w:rsidRDefault="00437306" w:rsidP="0016456C">
      <w:pPr>
        <w:jc w:val="both"/>
      </w:pPr>
      <w:r w:rsidRPr="00437306">
        <w:rPr>
          <w:b/>
          <w:bCs/>
        </w:rPr>
        <w:t>Orientador</w:t>
      </w:r>
      <w:r>
        <w:t xml:space="preserve"> </w:t>
      </w:r>
    </w:p>
    <w:p w14:paraId="0663EFC6" w14:textId="4E278333" w:rsidR="00437306" w:rsidRDefault="00437306" w:rsidP="0016456C">
      <w:pPr>
        <w:jc w:val="both"/>
      </w:pPr>
      <w:r>
        <w:t xml:space="preserve"> </w:t>
      </w:r>
      <w:r w:rsidR="0089703C">
        <w:t>I</w:t>
      </w:r>
      <w:r>
        <w:t>ndi</w:t>
      </w:r>
      <w:r w:rsidR="00B7187C">
        <w:t>car</w:t>
      </w:r>
      <w:r>
        <w:t xml:space="preserve"> o nome de pelo menos três possíveis orientadores de acordo com </w:t>
      </w:r>
      <w:r w:rsidR="00636ADB">
        <w:t>a relação dos</w:t>
      </w:r>
      <w:r>
        <w:t xml:space="preserve"> docentes do Curso (</w:t>
      </w:r>
      <w:hyperlink r:id="rId8" w:history="1">
        <w:r w:rsidRPr="00DA6B62">
          <w:rPr>
            <w:rStyle w:val="Hyperlink"/>
          </w:rPr>
          <w:t>http://www.microbiologia.icb.ufmg.br/mestprof/corpodoc.php</w:t>
        </w:r>
      </w:hyperlink>
      <w:r>
        <w:t>)</w:t>
      </w:r>
      <w:r w:rsidR="00D475E1">
        <w:t xml:space="preserve"> </w:t>
      </w:r>
    </w:p>
    <w:p w14:paraId="109E2AE4" w14:textId="1EE01990" w:rsidR="00437306" w:rsidRDefault="00437306" w:rsidP="0016456C">
      <w:pPr>
        <w:jc w:val="both"/>
      </w:pPr>
    </w:p>
    <w:p w14:paraId="4F512404" w14:textId="77777777" w:rsidR="008E1D97" w:rsidRDefault="00437306" w:rsidP="0016456C">
      <w:pPr>
        <w:jc w:val="both"/>
      </w:pPr>
      <w:r w:rsidRPr="008E1D97">
        <w:rPr>
          <w:b/>
          <w:bCs/>
        </w:rPr>
        <w:t>Justificativa</w:t>
      </w:r>
      <w:r w:rsidRPr="0016456C">
        <w:rPr>
          <w:b/>
          <w:bCs/>
        </w:rPr>
        <w:t xml:space="preserve"> da escolha da linha de Pesquisa e orientador</w:t>
      </w:r>
    </w:p>
    <w:p w14:paraId="4DC81AB9" w14:textId="7D1AB95B" w:rsidR="00437306" w:rsidRDefault="008E1D97" w:rsidP="0016456C">
      <w:pPr>
        <w:jc w:val="both"/>
      </w:pPr>
      <w:r>
        <w:t>Descrev</w:t>
      </w:r>
      <w:r w:rsidR="00B7187C">
        <w:t>er</w:t>
      </w:r>
      <w:r>
        <w:t xml:space="preserve"> os motivos das escolhas </w:t>
      </w:r>
      <w:r w:rsidR="00D475E1">
        <w:t>das linhas de Pesquisa e dos possíveis orientadores</w:t>
      </w:r>
      <w:r>
        <w:t xml:space="preserve"> e d</w:t>
      </w:r>
      <w:r w:rsidR="00437306">
        <w:t>o seu interesse em ser discente do Curso de Mestrado Profissional em Microbiologia Aplicada</w:t>
      </w:r>
      <w:r w:rsidR="00F00B82">
        <w:t>. Fazer</w:t>
      </w:r>
      <w:r w:rsidR="00437306">
        <w:t xml:space="preserve"> considerações sobre os objetivos profissionais e pessoais que pretende alcançar ao concluir o curso.</w:t>
      </w:r>
      <w:r w:rsidR="003F1F21">
        <w:t xml:space="preserve"> (3000 caracteres)</w:t>
      </w:r>
    </w:p>
    <w:p w14:paraId="1990D229" w14:textId="37CC8C94" w:rsidR="00437306" w:rsidRDefault="00437306" w:rsidP="0016456C">
      <w:pPr>
        <w:jc w:val="both"/>
      </w:pPr>
    </w:p>
    <w:p w14:paraId="3D39D1B3" w14:textId="13D1A1FA" w:rsidR="00437306" w:rsidRP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Justificativa do Projeto</w:t>
      </w:r>
    </w:p>
    <w:p w14:paraId="250E1608" w14:textId="640D6E15" w:rsidR="00437306" w:rsidRDefault="00437306" w:rsidP="0016456C">
      <w:pPr>
        <w:jc w:val="both"/>
      </w:pPr>
      <w:r>
        <w:t>Escrev</w:t>
      </w:r>
      <w:r w:rsidR="00B7187C">
        <w:t>er</w:t>
      </w:r>
      <w:r>
        <w:t xml:space="preserve"> uma justificativa que indique porque escolheu o tema do pré-projeto</w:t>
      </w:r>
      <w:r w:rsidR="00BB0FD1">
        <w:t>.</w:t>
      </w:r>
      <w:r w:rsidR="003F1F21">
        <w:t xml:space="preserve"> (3000 caracteres)</w:t>
      </w:r>
    </w:p>
    <w:p w14:paraId="18AD9A93" w14:textId="570FAD40" w:rsidR="00437306" w:rsidRDefault="00437306" w:rsidP="0016456C">
      <w:pPr>
        <w:jc w:val="both"/>
      </w:pPr>
    </w:p>
    <w:p w14:paraId="0F7664C4" w14:textId="3CF85D32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Objetivos do projeto</w:t>
      </w:r>
    </w:p>
    <w:p w14:paraId="1F1C0E6C" w14:textId="385CFD39" w:rsidR="00437306" w:rsidRDefault="00437306" w:rsidP="0016456C">
      <w:pPr>
        <w:jc w:val="both"/>
      </w:pPr>
      <w:r w:rsidRPr="00437306">
        <w:t>Descrev</w:t>
      </w:r>
      <w:r w:rsidR="00B7187C">
        <w:t>er</w:t>
      </w:r>
      <w:r w:rsidRPr="00437306">
        <w:t xml:space="preserve"> os objetivos gerais </w:t>
      </w:r>
      <w:r w:rsidR="0073514C">
        <w:t>e específicos do projeto</w:t>
      </w:r>
      <w:r w:rsidR="00BB0FD1">
        <w:t>.</w:t>
      </w:r>
      <w:r w:rsidR="0073514C">
        <w:t xml:space="preserve"> </w:t>
      </w:r>
      <w:r w:rsidR="003F1F21">
        <w:t>(1000 caracteres)</w:t>
      </w:r>
    </w:p>
    <w:p w14:paraId="7274480F" w14:textId="71FD6DA5" w:rsidR="003F1F21" w:rsidRDefault="003F1F21" w:rsidP="0016456C">
      <w:pPr>
        <w:jc w:val="both"/>
      </w:pPr>
    </w:p>
    <w:p w14:paraId="22643912" w14:textId="0968CED3" w:rsidR="003F1F21" w:rsidRDefault="003F1F21" w:rsidP="0016456C">
      <w:pPr>
        <w:jc w:val="both"/>
        <w:rPr>
          <w:b/>
          <w:bCs/>
        </w:rPr>
      </w:pPr>
      <w:r w:rsidRPr="003F1F21">
        <w:rPr>
          <w:b/>
          <w:bCs/>
        </w:rPr>
        <w:t>Metodologia a ser empregada</w:t>
      </w:r>
    </w:p>
    <w:p w14:paraId="655568C6" w14:textId="626B363E" w:rsidR="003F1F21" w:rsidRPr="003F1F21" w:rsidRDefault="003F1F21" w:rsidP="0016456C">
      <w:pPr>
        <w:jc w:val="both"/>
      </w:pPr>
      <w:r>
        <w:rPr>
          <w:shd w:val="clear" w:color="auto" w:fill="FFFFFF"/>
        </w:rPr>
        <w:t>Descrev</w:t>
      </w:r>
      <w:r w:rsidR="00B7187C">
        <w:rPr>
          <w:shd w:val="clear" w:color="auto" w:fill="FFFFFF"/>
        </w:rPr>
        <w:t>er</w:t>
      </w:r>
      <w:r w:rsidRPr="003F1F21">
        <w:rPr>
          <w:shd w:val="clear" w:color="auto" w:fill="FFFFFF"/>
        </w:rPr>
        <w:t xml:space="preserve"> a metodologia em itens seguidos de breve descrição, informando os procedimentos que serão executados</w:t>
      </w:r>
      <w:r w:rsidR="00BB0FD1">
        <w:rPr>
          <w:shd w:val="clear" w:color="auto" w:fill="FFFFFF"/>
        </w:rPr>
        <w:t>.</w:t>
      </w:r>
      <w:r w:rsidRPr="003F1F21">
        <w:rPr>
          <w:shd w:val="clear" w:color="auto" w:fill="FFFFFF"/>
        </w:rPr>
        <w:t xml:space="preserve"> (5000 caracteres) </w:t>
      </w:r>
    </w:p>
    <w:p w14:paraId="4834B65C" w14:textId="77777777" w:rsidR="003F1F21" w:rsidRPr="003F1F21" w:rsidRDefault="003F1F21" w:rsidP="0016456C">
      <w:pPr>
        <w:jc w:val="both"/>
        <w:rPr>
          <w:b/>
          <w:bCs/>
        </w:rPr>
      </w:pPr>
    </w:p>
    <w:p w14:paraId="06D5CEBD" w14:textId="35F71193" w:rsidR="00437306" w:rsidRDefault="003F1F21" w:rsidP="0016456C">
      <w:pPr>
        <w:jc w:val="both"/>
        <w:rPr>
          <w:b/>
          <w:bCs/>
        </w:rPr>
      </w:pPr>
      <w:r w:rsidRPr="003F1F21">
        <w:rPr>
          <w:b/>
          <w:bCs/>
        </w:rPr>
        <w:t>Refer</w:t>
      </w:r>
      <w:r>
        <w:rPr>
          <w:b/>
          <w:bCs/>
        </w:rPr>
        <w:t>ê</w:t>
      </w:r>
      <w:r w:rsidRPr="003F1F21">
        <w:rPr>
          <w:b/>
          <w:bCs/>
        </w:rPr>
        <w:t xml:space="preserve">ncias bibliográficas </w:t>
      </w:r>
    </w:p>
    <w:p w14:paraId="626A13C9" w14:textId="41B21798" w:rsidR="003F1F21" w:rsidRDefault="003F1F21" w:rsidP="0016456C">
      <w:pPr>
        <w:jc w:val="both"/>
      </w:pPr>
      <w:r w:rsidRPr="003F1F21">
        <w:t>Inclu</w:t>
      </w:r>
      <w:r w:rsidR="00B7187C">
        <w:t>ir</w:t>
      </w:r>
      <w:r w:rsidRPr="003F1F21">
        <w:t xml:space="preserve"> as </w:t>
      </w:r>
      <w:r>
        <w:t xml:space="preserve">principais </w:t>
      </w:r>
      <w:r w:rsidRPr="003F1F21">
        <w:t xml:space="preserve">referências bibliográficas que utilizou </w:t>
      </w:r>
      <w:r w:rsidR="0073514C">
        <w:t>na escrita d</w:t>
      </w:r>
      <w:r w:rsidRPr="003F1F21">
        <w:t>o projeto</w:t>
      </w:r>
      <w:r w:rsidR="0073514C">
        <w:t>.</w:t>
      </w:r>
      <w:r>
        <w:t xml:space="preserve"> (3000 caracteres)</w:t>
      </w:r>
    </w:p>
    <w:p w14:paraId="688B1E94" w14:textId="3C20F027" w:rsidR="00A11A6A" w:rsidRDefault="00A11A6A" w:rsidP="0016456C">
      <w:pPr>
        <w:jc w:val="both"/>
      </w:pPr>
    </w:p>
    <w:p w14:paraId="56A9EC0C" w14:textId="5CE10E66" w:rsidR="00A11A6A" w:rsidRDefault="0073514C" w:rsidP="0016456C">
      <w:pPr>
        <w:jc w:val="both"/>
        <w:rPr>
          <w:b/>
          <w:bCs/>
        </w:rPr>
      </w:pPr>
      <w:r>
        <w:rPr>
          <w:b/>
          <w:bCs/>
        </w:rPr>
        <w:t xml:space="preserve">Indicação de existência de vínculo profissional do </w:t>
      </w:r>
      <w:r w:rsidR="0016456C">
        <w:rPr>
          <w:b/>
          <w:bCs/>
        </w:rPr>
        <w:t>proponente</w:t>
      </w:r>
      <w:r w:rsidR="00A11A6A" w:rsidRPr="00A11A6A">
        <w:rPr>
          <w:b/>
          <w:bCs/>
        </w:rPr>
        <w:t xml:space="preserve"> </w:t>
      </w:r>
      <w:r w:rsidR="0016456C">
        <w:rPr>
          <w:b/>
          <w:bCs/>
        </w:rPr>
        <w:t>com</w:t>
      </w:r>
      <w:r w:rsidR="00A11A6A" w:rsidRPr="00A11A6A">
        <w:rPr>
          <w:b/>
          <w:bCs/>
        </w:rPr>
        <w:t xml:space="preserve"> </w:t>
      </w:r>
      <w:r>
        <w:rPr>
          <w:b/>
          <w:bCs/>
        </w:rPr>
        <w:t>alg</w:t>
      </w:r>
      <w:r w:rsidR="00A11A6A" w:rsidRPr="00A11A6A">
        <w:rPr>
          <w:b/>
          <w:bCs/>
        </w:rPr>
        <w:t>uma empresa ou instituição</w:t>
      </w:r>
    </w:p>
    <w:p w14:paraId="381767EE" w14:textId="342F2FD1" w:rsidR="003F1F21" w:rsidRPr="00A11A6A" w:rsidRDefault="00A11A6A" w:rsidP="0016456C">
      <w:pPr>
        <w:jc w:val="both"/>
      </w:pPr>
      <w:r>
        <w:t>Indi</w:t>
      </w:r>
      <w:r w:rsidR="00B7187C">
        <w:t>car</w:t>
      </w:r>
      <w:r>
        <w:t xml:space="preserve"> a empresa ou instituição </w:t>
      </w:r>
      <w:r w:rsidR="0016456C">
        <w:t>de sua</w:t>
      </w:r>
      <w:r w:rsidR="00B7187C">
        <w:t xml:space="preserve"> </w:t>
      </w:r>
      <w:r w:rsidR="0016456C">
        <w:t>vinculação</w:t>
      </w:r>
      <w:r w:rsidR="00B7187C">
        <w:t xml:space="preserve">, se for o caso, </w:t>
      </w:r>
      <w:r>
        <w:t>e d</w:t>
      </w:r>
      <w:r w:rsidRPr="00A11A6A">
        <w:t>etalh</w:t>
      </w:r>
      <w:r w:rsidR="00B7187C">
        <w:t>ar</w:t>
      </w:r>
      <w:r w:rsidRPr="00A11A6A">
        <w:t xml:space="preserve"> se há interesse da instituição ou empresa no</w:t>
      </w:r>
      <w:r w:rsidR="0073514C">
        <w:t xml:space="preserve"> desenvolvimento do </w:t>
      </w:r>
      <w:r w:rsidRPr="00A11A6A">
        <w:t>projeto</w:t>
      </w:r>
      <w:r w:rsidR="0073514C">
        <w:t>.</w:t>
      </w:r>
      <w:r w:rsidRPr="00A11A6A">
        <w:t xml:space="preserve"> </w:t>
      </w:r>
      <w:r>
        <w:t>(2000 caracteres)</w:t>
      </w:r>
    </w:p>
    <w:p w14:paraId="3E48D933" w14:textId="77777777" w:rsidR="00A11A6A" w:rsidRDefault="00A11A6A" w:rsidP="0016456C">
      <w:pPr>
        <w:jc w:val="both"/>
        <w:rPr>
          <w:b/>
          <w:bCs/>
        </w:rPr>
      </w:pPr>
    </w:p>
    <w:p w14:paraId="119F9AB9" w14:textId="1D21DF0D" w:rsidR="00A11A6A" w:rsidRDefault="00A11A6A" w:rsidP="0016456C">
      <w:pPr>
        <w:jc w:val="both"/>
        <w:rPr>
          <w:b/>
          <w:bCs/>
        </w:rPr>
      </w:pPr>
      <w:r>
        <w:rPr>
          <w:b/>
          <w:bCs/>
        </w:rPr>
        <w:t>Custos e viabilidade econômica do projeto</w:t>
      </w:r>
    </w:p>
    <w:p w14:paraId="3776AAB3" w14:textId="60643E5E" w:rsidR="00A11A6A" w:rsidRPr="00A11A6A" w:rsidRDefault="00A11A6A" w:rsidP="0016456C">
      <w:pPr>
        <w:jc w:val="both"/>
      </w:pPr>
      <w:r w:rsidRPr="00A11A6A">
        <w:t>Detalhar os custos do projeto e quais serão as fontes de financiamento.</w:t>
      </w:r>
      <w:r>
        <w:t xml:space="preserve"> (3000 caracteres)</w:t>
      </w:r>
    </w:p>
    <w:p w14:paraId="544B52B1" w14:textId="77777777" w:rsidR="00A11A6A" w:rsidRDefault="00A11A6A" w:rsidP="0016456C">
      <w:pPr>
        <w:jc w:val="both"/>
        <w:rPr>
          <w:b/>
          <w:bCs/>
        </w:rPr>
      </w:pPr>
    </w:p>
    <w:p w14:paraId="4D044B65" w14:textId="77777777" w:rsidR="00BB0FD1" w:rsidRDefault="003F1F21" w:rsidP="0073514C">
      <w:pPr>
        <w:jc w:val="both"/>
      </w:pPr>
      <w:r w:rsidRPr="003F1F21">
        <w:rPr>
          <w:b/>
          <w:bCs/>
        </w:rPr>
        <w:t>Cronograma do Projeto</w:t>
      </w:r>
      <w:r>
        <w:rPr>
          <w:b/>
          <w:bCs/>
        </w:rPr>
        <w:t xml:space="preserve"> </w:t>
      </w:r>
    </w:p>
    <w:p w14:paraId="5770C907" w14:textId="65D5B3B6" w:rsidR="003F1F21" w:rsidRDefault="00BB0FD1" w:rsidP="0016456C">
      <w:pPr>
        <w:jc w:val="both"/>
        <w:rPr>
          <w:b/>
          <w:bCs/>
        </w:rPr>
      </w:pPr>
      <w:r>
        <w:t>I</w:t>
      </w:r>
      <w:r w:rsidR="003F1F21" w:rsidRPr="00A11A6A">
        <w:t xml:space="preserve">ncluir as atividades a serem desenvolvidas </w:t>
      </w:r>
      <w:r w:rsidR="00A11A6A" w:rsidRPr="00A11A6A">
        <w:t>e indicar os semestres em que serão desenvolvidos</w:t>
      </w:r>
      <w:r>
        <w:t>.</w:t>
      </w:r>
    </w:p>
    <w:p w14:paraId="40BE7FAD" w14:textId="6734E08B" w:rsidR="003F1F21" w:rsidRDefault="003F1F21" w:rsidP="0016456C">
      <w:pPr>
        <w:jc w:val="both"/>
        <w:rPr>
          <w:b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65"/>
        <w:gridCol w:w="851"/>
        <w:gridCol w:w="992"/>
        <w:gridCol w:w="1134"/>
        <w:gridCol w:w="987"/>
      </w:tblGrid>
      <w:tr w:rsidR="003F1F21" w14:paraId="47C55F5E" w14:textId="77777777" w:rsidTr="00A11A6A">
        <w:tc>
          <w:tcPr>
            <w:tcW w:w="5665" w:type="dxa"/>
          </w:tcPr>
          <w:p w14:paraId="4773419A" w14:textId="439D0304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>Atividade</w:t>
            </w:r>
            <w:r w:rsidR="00A11A6A">
              <w:rPr>
                <w:b/>
                <w:bCs/>
              </w:rPr>
              <w:t>/semestres</w:t>
            </w:r>
          </w:p>
        </w:tc>
        <w:tc>
          <w:tcPr>
            <w:tcW w:w="851" w:type="dxa"/>
          </w:tcPr>
          <w:p w14:paraId="0D926F10" w14:textId="5D860DE9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</w:p>
        </w:tc>
        <w:tc>
          <w:tcPr>
            <w:tcW w:w="992" w:type="dxa"/>
          </w:tcPr>
          <w:p w14:paraId="45BB7A73" w14:textId="49D77554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 </w:t>
            </w:r>
          </w:p>
        </w:tc>
        <w:tc>
          <w:tcPr>
            <w:tcW w:w="1134" w:type="dxa"/>
          </w:tcPr>
          <w:p w14:paraId="44556C1D" w14:textId="40CE9956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3 </w:t>
            </w:r>
          </w:p>
        </w:tc>
        <w:tc>
          <w:tcPr>
            <w:tcW w:w="987" w:type="dxa"/>
          </w:tcPr>
          <w:p w14:paraId="1C216250" w14:textId="4A014248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 </w:t>
            </w:r>
          </w:p>
        </w:tc>
      </w:tr>
      <w:tr w:rsidR="003F1F21" w14:paraId="72DE60A4" w14:textId="77777777" w:rsidTr="00A11A6A">
        <w:tc>
          <w:tcPr>
            <w:tcW w:w="5665" w:type="dxa"/>
          </w:tcPr>
          <w:p w14:paraId="79EFC910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9E87DD9" w14:textId="2BA87DD3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6730F2D4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5BE098BD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52506FD0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57123011" w14:textId="77777777" w:rsidTr="00A11A6A">
        <w:tc>
          <w:tcPr>
            <w:tcW w:w="5665" w:type="dxa"/>
          </w:tcPr>
          <w:p w14:paraId="71FDC672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82E6ADD" w14:textId="7F015A9A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07C680B9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6544E3EA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1EE87661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5A8464B0" w14:textId="77777777" w:rsidTr="00A11A6A">
        <w:tc>
          <w:tcPr>
            <w:tcW w:w="5665" w:type="dxa"/>
          </w:tcPr>
          <w:p w14:paraId="7ED5B637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FCAEB4B" w14:textId="2FB2F109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6B18465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7331031C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3A514302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3B29EB4E" w14:textId="77777777" w:rsidTr="00A11A6A">
        <w:tc>
          <w:tcPr>
            <w:tcW w:w="5665" w:type="dxa"/>
          </w:tcPr>
          <w:p w14:paraId="3F127571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2417A049" w14:textId="67BC54EA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396CDD06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2067F41E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4F0CDA92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1EAC0046" w14:textId="77777777" w:rsidTr="00A11A6A">
        <w:tc>
          <w:tcPr>
            <w:tcW w:w="5665" w:type="dxa"/>
          </w:tcPr>
          <w:p w14:paraId="503F30A1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234E820" w14:textId="42304120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2B9F6D4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433F0FBD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654B8EA3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A11A6A" w14:paraId="22F0D4B8" w14:textId="77777777" w:rsidTr="00A11A6A">
        <w:tc>
          <w:tcPr>
            <w:tcW w:w="5665" w:type="dxa"/>
          </w:tcPr>
          <w:p w14:paraId="1CFEC05B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4261C87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75214D18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19977AD9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63508450" w14:textId="77777777" w:rsidR="00A11A6A" w:rsidRDefault="00A11A6A" w:rsidP="00437306">
            <w:pPr>
              <w:rPr>
                <w:b/>
                <w:bCs/>
              </w:rPr>
            </w:pPr>
          </w:p>
        </w:tc>
      </w:tr>
    </w:tbl>
    <w:p w14:paraId="72972662" w14:textId="77777777" w:rsidR="003F1F21" w:rsidRPr="003F1F21" w:rsidRDefault="003F1F21" w:rsidP="00437306">
      <w:pPr>
        <w:rPr>
          <w:b/>
          <w:bCs/>
        </w:rPr>
      </w:pPr>
    </w:p>
    <w:p w14:paraId="5EBBB328" w14:textId="525C4B25" w:rsidR="00437306" w:rsidRDefault="00A11A6A" w:rsidP="00437306">
      <w:pPr>
        <w:rPr>
          <w:b/>
          <w:bCs/>
        </w:rPr>
      </w:pPr>
      <w:r w:rsidRPr="00A11A6A">
        <w:rPr>
          <w:b/>
          <w:bCs/>
        </w:rPr>
        <w:t xml:space="preserve">Experiência do </w:t>
      </w:r>
      <w:r w:rsidR="0016456C">
        <w:rPr>
          <w:b/>
          <w:bCs/>
        </w:rPr>
        <w:t>proponente</w:t>
      </w:r>
      <w:r w:rsidR="0016456C" w:rsidRPr="00A11A6A">
        <w:rPr>
          <w:b/>
          <w:bCs/>
        </w:rPr>
        <w:t xml:space="preserve"> </w:t>
      </w:r>
      <w:r w:rsidRPr="00A11A6A">
        <w:rPr>
          <w:b/>
          <w:bCs/>
        </w:rPr>
        <w:t>na área do projeto e em Microbiologia</w:t>
      </w:r>
    </w:p>
    <w:p w14:paraId="4F9C930D" w14:textId="39BBB836" w:rsidR="00A11A6A" w:rsidRPr="00A11A6A" w:rsidRDefault="00A11A6A" w:rsidP="0016456C">
      <w:pPr>
        <w:jc w:val="both"/>
      </w:pPr>
      <w:r w:rsidRPr="00A11A6A">
        <w:t xml:space="preserve">Descrever </w:t>
      </w:r>
      <w:r w:rsidR="00B7187C">
        <w:t xml:space="preserve">todas as experiências anteriores </w:t>
      </w:r>
      <w:r w:rsidR="007116BD">
        <w:t xml:space="preserve">relacionadas ao projeto proposto e à </w:t>
      </w:r>
      <w:r w:rsidR="00BB0FD1">
        <w:t xml:space="preserve">área de </w:t>
      </w:r>
      <w:r w:rsidR="007116BD">
        <w:t>Microbiologia</w:t>
      </w:r>
      <w:r w:rsidR="00BB0FD1">
        <w:t>.</w:t>
      </w:r>
      <w:r w:rsidR="007116BD">
        <w:t xml:space="preserve"> </w:t>
      </w:r>
      <w:r w:rsidRPr="00A11A6A">
        <w:t>(2000 caracteres)</w:t>
      </w:r>
    </w:p>
    <w:sectPr w:rsidR="00A11A6A" w:rsidRPr="00A11A6A" w:rsidSect="008B6393">
      <w:headerReference w:type="default" r:id="rId9"/>
      <w:pgSz w:w="11907" w:h="16840" w:code="9"/>
      <w:pgMar w:top="1134" w:right="1134" w:bottom="1134" w:left="1134" w:header="0" w:footer="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2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1CD3A" w14:textId="77777777" w:rsidR="00D07918" w:rsidRDefault="00D07918">
      <w:r>
        <w:separator/>
      </w:r>
    </w:p>
  </w:endnote>
  <w:endnote w:type="continuationSeparator" w:id="0">
    <w:p w14:paraId="1E9653D6" w14:textId="77777777" w:rsidR="00D07918" w:rsidRDefault="00D0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dern No. 20"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E9B0A" w14:textId="77777777" w:rsidR="00D07918" w:rsidRDefault="00D07918">
      <w:r>
        <w:separator/>
      </w:r>
    </w:p>
  </w:footnote>
  <w:footnote w:type="continuationSeparator" w:id="0">
    <w:p w14:paraId="5BF2D347" w14:textId="77777777" w:rsidR="00D07918" w:rsidRDefault="00D0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2DF3C" w14:textId="77777777" w:rsidR="00AE4E85" w:rsidRDefault="00AE4E85" w:rsidP="008E6054">
    <w:pPr>
      <w:jc w:val="center"/>
      <w:rPr>
        <w:rFonts w:ascii="Verdana" w:hAnsi="Verdana"/>
      </w:rPr>
    </w:pPr>
  </w:p>
  <w:p w14:paraId="3E6AF5D6" w14:textId="77777777" w:rsidR="00AE4E85" w:rsidRPr="008E6054" w:rsidRDefault="00AE4E85" w:rsidP="002D70DD">
    <w:pPr>
      <w:rPr>
        <w:rFonts w:ascii="Verdana" w:hAnsi="Verdana"/>
      </w:rPr>
    </w:pPr>
  </w:p>
  <w:p w14:paraId="2865E1F1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6799B42A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0EA19264" w14:textId="77777777" w:rsidR="00310F75" w:rsidRDefault="00310F75" w:rsidP="008E6054">
    <w:pPr>
      <w:jc w:val="center"/>
      <w:rPr>
        <w:rFonts w:ascii="Modern No. 20" w:hAnsi="Modern No. 20"/>
        <w:b/>
      </w:rPr>
    </w:pPr>
    <w:r w:rsidRPr="00310F75">
      <w:rPr>
        <w:rFonts w:ascii="Modern No. 20" w:hAnsi="Modern No. 20"/>
        <w:b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A62D81" wp14:editId="722C6ADA">
              <wp:simplePos x="0" y="0"/>
              <wp:positionH relativeFrom="column">
                <wp:posOffset>1295400</wp:posOffset>
              </wp:positionH>
              <wp:positionV relativeFrom="paragraph">
                <wp:posOffset>10160</wp:posOffset>
              </wp:positionV>
              <wp:extent cx="3429002" cy="820420"/>
              <wp:effectExtent l="0" t="0" r="0" b="0"/>
              <wp:wrapNone/>
              <wp:docPr id="6" name="Agrupar 5">
                <a:extLst xmlns:a="http://schemas.openxmlformats.org/drawingml/2006/main">
                  <a:ext uri="{FF2B5EF4-FFF2-40B4-BE49-F238E27FC236}">
                    <a16:creationId xmlns:a16="http://schemas.microsoft.com/office/drawing/2014/main" id="{99726AB5-FC2E-48A8-BB01-8F31BF34D89F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29002" cy="820420"/>
                        <a:chOff x="0" y="0"/>
                        <a:chExt cx="3429002" cy="820420"/>
                      </a:xfrm>
                    </wpg:grpSpPr>
                    <pic:pic xmlns:pic="http://schemas.openxmlformats.org/drawingml/2006/picture">
                      <pic:nvPicPr>
                        <pic:cNvPr id="2" name="Imagem 2" descr="tudo1logo">
                          <a:extLst>
                            <a:ext uri="{FF2B5EF4-FFF2-40B4-BE49-F238E27FC236}">
                              <a16:creationId xmlns:a16="http://schemas.microsoft.com/office/drawing/2014/main" id="{AA67079B-8695-42CC-9907-839862B27286}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0420" cy="820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2">
                          <a:extLst>
                            <a:ext uri="{FF2B5EF4-FFF2-40B4-BE49-F238E27FC236}">
                              <a16:creationId xmlns:a16="http://schemas.microsoft.com/office/drawing/2014/main" id="{75620D88-C9B7-4979-B9E9-77DE321BC146}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0627" y="10795"/>
                          <a:ext cx="22383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5B064" id="Agrupar 5" o:spid="_x0000_s1026" style="position:absolute;margin-left:102pt;margin-top:.8pt;width:270pt;height:64.6pt;z-index:251659264" coordsize="34290,8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tudo1logo" style="position:absolute;width:8204;height:8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">
                <v:imagedata r:id="rId3" o:title="tudo1logo"/>
              </v:shape>
              <v:shape id="Picture 2" o:spid="_x0000_s1028" type="#_x0000_t75" style="position:absolute;left:11906;top:107;width:22384;height:8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" fillcolor="#4f81bd [3204]" strokecolor="black [3213]">
                <v:imagedata r:id="rId4" o:title=""/>
                <v:shadow color="#eeece1 [3214]"/>
              </v:shape>
            </v:group>
          </w:pict>
        </mc:Fallback>
      </mc:AlternateContent>
    </w:r>
  </w:p>
  <w:p w14:paraId="6779C5B7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45A2F0F2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17024A3C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4DE69CDD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231CA58D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1D07CED8" w14:textId="77777777" w:rsidR="00AE4E85" w:rsidRPr="002D70DD" w:rsidRDefault="00AE4E85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>Universidade Federal de Minas Gerais</w:t>
    </w:r>
  </w:p>
  <w:p w14:paraId="4F96E5EC" w14:textId="77777777" w:rsidR="00AE4E85" w:rsidRPr="002D70DD" w:rsidRDefault="00AE4E85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>Instituto de Ciências Biológicas</w:t>
    </w:r>
  </w:p>
  <w:p w14:paraId="6AFF6413" w14:textId="77777777" w:rsidR="0074551E" w:rsidRPr="002D70DD" w:rsidRDefault="008652BB" w:rsidP="008E6054">
    <w:pPr>
      <w:jc w:val="center"/>
      <w:rPr>
        <w:rFonts w:ascii="Modern No. 20" w:hAnsi="Modern No. 20"/>
        <w:b/>
      </w:rPr>
    </w:pPr>
    <w:r>
      <w:rPr>
        <w:rFonts w:ascii="Modern No. 20" w:hAnsi="Modern No. 20"/>
        <w:b/>
      </w:rPr>
      <w:t>Curso</w:t>
    </w:r>
    <w:r w:rsidR="00AE4E85" w:rsidRPr="002D70DD">
      <w:rPr>
        <w:rFonts w:ascii="Modern No. 20" w:hAnsi="Modern No. 20"/>
        <w:b/>
      </w:rPr>
      <w:t xml:space="preserve"> de Pós-Graduação em Microbiologia</w:t>
    </w:r>
    <w:r w:rsidR="000A3C3C" w:rsidRPr="002D70DD">
      <w:rPr>
        <w:rFonts w:ascii="Modern No. 20" w:hAnsi="Modern No. 20"/>
        <w:b/>
      </w:rPr>
      <w:t xml:space="preserve"> Aplicada </w:t>
    </w:r>
  </w:p>
  <w:p w14:paraId="62AF28D5" w14:textId="77777777" w:rsidR="00AE4E85" w:rsidRPr="002D70DD" w:rsidRDefault="000A3C3C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 xml:space="preserve"> Mestrado Profiss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255AEA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EF97773"/>
    <w:multiLevelType w:val="singleLevel"/>
    <w:tmpl w:val="97AC270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297E075A"/>
    <w:multiLevelType w:val="singleLevel"/>
    <w:tmpl w:val="4E22F392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2E397978"/>
    <w:multiLevelType w:val="hybridMultilevel"/>
    <w:tmpl w:val="0A98A78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F7DA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E4D1A7C"/>
    <w:multiLevelType w:val="hybridMultilevel"/>
    <w:tmpl w:val="694E603A"/>
    <w:lvl w:ilvl="0" w:tplc="1B6EA8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F3371"/>
    <w:multiLevelType w:val="singleLevel"/>
    <w:tmpl w:val="4DA663E2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7" w15:restartNumberingAfterBreak="0">
    <w:nsid w:val="67DE70EB"/>
    <w:multiLevelType w:val="singleLevel"/>
    <w:tmpl w:val="5314766E"/>
    <w:lvl w:ilvl="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8" w15:restartNumberingAfterBreak="0">
    <w:nsid w:val="72851F8E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50C1354"/>
    <w:multiLevelType w:val="hybridMultilevel"/>
    <w:tmpl w:val="E96802AE"/>
    <w:lvl w:ilvl="0" w:tplc="778CC3F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4396518">
    <w:abstractNumId w:val="6"/>
  </w:num>
  <w:num w:numId="2" w16cid:durableId="841042275">
    <w:abstractNumId w:val="7"/>
  </w:num>
  <w:num w:numId="3" w16cid:durableId="1825968612">
    <w:abstractNumId w:val="8"/>
  </w:num>
  <w:num w:numId="4" w16cid:durableId="934901675">
    <w:abstractNumId w:val="1"/>
  </w:num>
  <w:num w:numId="5" w16cid:durableId="2001300142">
    <w:abstractNumId w:val="0"/>
  </w:num>
  <w:num w:numId="6" w16cid:durableId="461775330">
    <w:abstractNumId w:val="4"/>
  </w:num>
  <w:num w:numId="7" w16cid:durableId="1394693532">
    <w:abstractNumId w:val="3"/>
  </w:num>
  <w:num w:numId="8" w16cid:durableId="1094671160">
    <w:abstractNumId w:val="6"/>
  </w:num>
  <w:num w:numId="9" w16cid:durableId="994527674">
    <w:abstractNumId w:val="2"/>
  </w:num>
  <w:num w:numId="10" w16cid:durableId="1697002775">
    <w:abstractNumId w:val="2"/>
  </w:num>
  <w:num w:numId="11" w16cid:durableId="1933077628">
    <w:abstractNumId w:val="9"/>
  </w:num>
  <w:num w:numId="12" w16cid:durableId="7276106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Y0MbA0M7MwtDRU0lEKTi0uzszPAykwqQUAKOttFiwAAAA="/>
  </w:docVars>
  <w:rsids>
    <w:rsidRoot w:val="005769B9"/>
    <w:rsid w:val="000008B6"/>
    <w:rsid w:val="00003D51"/>
    <w:rsid w:val="00037FE4"/>
    <w:rsid w:val="00055D2A"/>
    <w:rsid w:val="00062864"/>
    <w:rsid w:val="0008178C"/>
    <w:rsid w:val="00084E38"/>
    <w:rsid w:val="00086C17"/>
    <w:rsid w:val="000A3C3C"/>
    <w:rsid w:val="000A42AE"/>
    <w:rsid w:val="000B590B"/>
    <w:rsid w:val="000D3EC5"/>
    <w:rsid w:val="00106546"/>
    <w:rsid w:val="00127983"/>
    <w:rsid w:val="0014701E"/>
    <w:rsid w:val="00157AE2"/>
    <w:rsid w:val="0016456C"/>
    <w:rsid w:val="0018443D"/>
    <w:rsid w:val="001B2B10"/>
    <w:rsid w:val="001C17C5"/>
    <w:rsid w:val="001C3C55"/>
    <w:rsid w:val="001D31BB"/>
    <w:rsid w:val="001D7BE7"/>
    <w:rsid w:val="001E1958"/>
    <w:rsid w:val="001F0765"/>
    <w:rsid w:val="00213289"/>
    <w:rsid w:val="002145ED"/>
    <w:rsid w:val="00233B3A"/>
    <w:rsid w:val="00271AF0"/>
    <w:rsid w:val="002829F3"/>
    <w:rsid w:val="00293C10"/>
    <w:rsid w:val="00294535"/>
    <w:rsid w:val="002A6A75"/>
    <w:rsid w:val="002D70DD"/>
    <w:rsid w:val="002F6AA1"/>
    <w:rsid w:val="00310F75"/>
    <w:rsid w:val="00322C43"/>
    <w:rsid w:val="00346482"/>
    <w:rsid w:val="003B44BA"/>
    <w:rsid w:val="003E08E9"/>
    <w:rsid w:val="003E7E98"/>
    <w:rsid w:val="003F1F21"/>
    <w:rsid w:val="00406D65"/>
    <w:rsid w:val="00411F1F"/>
    <w:rsid w:val="00437306"/>
    <w:rsid w:val="004508B1"/>
    <w:rsid w:val="0046080C"/>
    <w:rsid w:val="004662D6"/>
    <w:rsid w:val="00475BAF"/>
    <w:rsid w:val="00492A32"/>
    <w:rsid w:val="004B2BF1"/>
    <w:rsid w:val="004C3E28"/>
    <w:rsid w:val="004E721A"/>
    <w:rsid w:val="004F1EEB"/>
    <w:rsid w:val="00504D43"/>
    <w:rsid w:val="00527B43"/>
    <w:rsid w:val="005326A7"/>
    <w:rsid w:val="005332A7"/>
    <w:rsid w:val="0054391D"/>
    <w:rsid w:val="00543EB8"/>
    <w:rsid w:val="00552F01"/>
    <w:rsid w:val="005709B6"/>
    <w:rsid w:val="005769B9"/>
    <w:rsid w:val="00582BD0"/>
    <w:rsid w:val="005916C6"/>
    <w:rsid w:val="005970B2"/>
    <w:rsid w:val="00597F88"/>
    <w:rsid w:val="005A4BC9"/>
    <w:rsid w:val="005B1B9A"/>
    <w:rsid w:val="005B7544"/>
    <w:rsid w:val="005D14CE"/>
    <w:rsid w:val="005E723E"/>
    <w:rsid w:val="005F2812"/>
    <w:rsid w:val="00636ADB"/>
    <w:rsid w:val="00671ADB"/>
    <w:rsid w:val="00674E66"/>
    <w:rsid w:val="006C19FF"/>
    <w:rsid w:val="006D1F11"/>
    <w:rsid w:val="006E366B"/>
    <w:rsid w:val="006F258B"/>
    <w:rsid w:val="006F68BF"/>
    <w:rsid w:val="006F7421"/>
    <w:rsid w:val="007116BD"/>
    <w:rsid w:val="007154ED"/>
    <w:rsid w:val="007326F6"/>
    <w:rsid w:val="0073514C"/>
    <w:rsid w:val="007403E0"/>
    <w:rsid w:val="0074551E"/>
    <w:rsid w:val="00767C40"/>
    <w:rsid w:val="00790BD0"/>
    <w:rsid w:val="007C0B97"/>
    <w:rsid w:val="007C4AC0"/>
    <w:rsid w:val="007F4DB0"/>
    <w:rsid w:val="00817E8E"/>
    <w:rsid w:val="00820D96"/>
    <w:rsid w:val="00830DB1"/>
    <w:rsid w:val="00834842"/>
    <w:rsid w:val="00842098"/>
    <w:rsid w:val="00845188"/>
    <w:rsid w:val="0084731E"/>
    <w:rsid w:val="0084761C"/>
    <w:rsid w:val="008652BB"/>
    <w:rsid w:val="00893C25"/>
    <w:rsid w:val="0089703C"/>
    <w:rsid w:val="008A4D4B"/>
    <w:rsid w:val="008B6393"/>
    <w:rsid w:val="008C46A8"/>
    <w:rsid w:val="008D6B7B"/>
    <w:rsid w:val="008E1D97"/>
    <w:rsid w:val="008E2BF1"/>
    <w:rsid w:val="008E6054"/>
    <w:rsid w:val="008F1221"/>
    <w:rsid w:val="00901D78"/>
    <w:rsid w:val="009221A0"/>
    <w:rsid w:val="0097582E"/>
    <w:rsid w:val="00977869"/>
    <w:rsid w:val="00982027"/>
    <w:rsid w:val="00984F77"/>
    <w:rsid w:val="00984F82"/>
    <w:rsid w:val="00984FEF"/>
    <w:rsid w:val="009870B4"/>
    <w:rsid w:val="00990703"/>
    <w:rsid w:val="009A09CF"/>
    <w:rsid w:val="009B39C2"/>
    <w:rsid w:val="00A06ECF"/>
    <w:rsid w:val="00A11A6A"/>
    <w:rsid w:val="00A12D0A"/>
    <w:rsid w:val="00A178A6"/>
    <w:rsid w:val="00A179A0"/>
    <w:rsid w:val="00A36D42"/>
    <w:rsid w:val="00A42B0E"/>
    <w:rsid w:val="00AA630E"/>
    <w:rsid w:val="00AC09F8"/>
    <w:rsid w:val="00AC6E88"/>
    <w:rsid w:val="00AE4E85"/>
    <w:rsid w:val="00B0518F"/>
    <w:rsid w:val="00B1346D"/>
    <w:rsid w:val="00B24FC9"/>
    <w:rsid w:val="00B30237"/>
    <w:rsid w:val="00B452AD"/>
    <w:rsid w:val="00B549B2"/>
    <w:rsid w:val="00B567CC"/>
    <w:rsid w:val="00B6711A"/>
    <w:rsid w:val="00B7187C"/>
    <w:rsid w:val="00B728FF"/>
    <w:rsid w:val="00B84F9B"/>
    <w:rsid w:val="00B91B2B"/>
    <w:rsid w:val="00BA7830"/>
    <w:rsid w:val="00BB0FD1"/>
    <w:rsid w:val="00BD61EE"/>
    <w:rsid w:val="00BE221B"/>
    <w:rsid w:val="00BE45B9"/>
    <w:rsid w:val="00BE7D43"/>
    <w:rsid w:val="00BF2568"/>
    <w:rsid w:val="00BF6F63"/>
    <w:rsid w:val="00C07CA9"/>
    <w:rsid w:val="00C24D59"/>
    <w:rsid w:val="00C5723D"/>
    <w:rsid w:val="00C64963"/>
    <w:rsid w:val="00C87F51"/>
    <w:rsid w:val="00C91424"/>
    <w:rsid w:val="00CD5A17"/>
    <w:rsid w:val="00D03FB7"/>
    <w:rsid w:val="00D07918"/>
    <w:rsid w:val="00D126E8"/>
    <w:rsid w:val="00D14893"/>
    <w:rsid w:val="00D363CF"/>
    <w:rsid w:val="00D42C4D"/>
    <w:rsid w:val="00D46A8F"/>
    <w:rsid w:val="00D475E1"/>
    <w:rsid w:val="00D63BC9"/>
    <w:rsid w:val="00D737F8"/>
    <w:rsid w:val="00DB07B5"/>
    <w:rsid w:val="00DB4A09"/>
    <w:rsid w:val="00DC03C0"/>
    <w:rsid w:val="00DC68C4"/>
    <w:rsid w:val="00DD29F7"/>
    <w:rsid w:val="00E00BCA"/>
    <w:rsid w:val="00E23E8C"/>
    <w:rsid w:val="00E43100"/>
    <w:rsid w:val="00E523F2"/>
    <w:rsid w:val="00E7454B"/>
    <w:rsid w:val="00EC0E9B"/>
    <w:rsid w:val="00EC7A2D"/>
    <w:rsid w:val="00F00B82"/>
    <w:rsid w:val="00F336BB"/>
    <w:rsid w:val="00F54FAD"/>
    <w:rsid w:val="00F836AD"/>
    <w:rsid w:val="00FA393A"/>
    <w:rsid w:val="00FB4AC6"/>
    <w:rsid w:val="00FC1201"/>
    <w:rsid w:val="00FC3468"/>
    <w:rsid w:val="00FC7A04"/>
    <w:rsid w:val="00FE083A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61BD5F"/>
  <w15:docId w15:val="{6397FF29-CCEE-4FF7-A283-1781F7D0F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Book Antiqua" w:hAnsi="Book Antiqua"/>
      <w:b/>
      <w:szCs w:val="20"/>
    </w:rPr>
  </w:style>
  <w:style w:type="paragraph" w:styleId="Ttulo2">
    <w:name w:val="heading 2"/>
    <w:basedOn w:val="Normal"/>
    <w:next w:val="Normal"/>
    <w:qFormat/>
    <w:pPr>
      <w:keepNext/>
      <w:spacing w:line="360" w:lineRule="auto"/>
      <w:outlineLvl w:val="1"/>
    </w:pPr>
    <w:rPr>
      <w:i/>
      <w:szCs w:val="20"/>
    </w:rPr>
  </w:style>
  <w:style w:type="paragraph" w:styleId="Ttulo3">
    <w:name w:val="heading 3"/>
    <w:basedOn w:val="Normal"/>
    <w:next w:val="Normal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jc w:val="center"/>
      <w:outlineLvl w:val="2"/>
    </w:pPr>
    <w:rPr>
      <w:rFonts w:ascii="Book Antiqua" w:hAnsi="Book Antiqua"/>
      <w:sz w:val="52"/>
      <w:szCs w:val="20"/>
      <w:lang w:val="pt-PT"/>
    </w:rPr>
  </w:style>
  <w:style w:type="paragraph" w:styleId="Ttulo4">
    <w:name w:val="heading 4"/>
    <w:basedOn w:val="Normal"/>
    <w:next w:val="Normal"/>
    <w:qFormat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11" w:color="auto"/>
      </w:pBdr>
      <w:jc w:val="center"/>
      <w:outlineLvl w:val="3"/>
    </w:pPr>
    <w:rPr>
      <w:rFonts w:ascii="Book Antiqua" w:hAnsi="Book Antiqua"/>
      <w:sz w:val="40"/>
    </w:rPr>
  </w:style>
  <w:style w:type="paragraph" w:styleId="Ttulo5">
    <w:name w:val="heading 5"/>
    <w:basedOn w:val="Normal"/>
    <w:next w:val="Normal"/>
    <w:qFormat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jc w:val="center"/>
      <w:outlineLvl w:val="4"/>
    </w:pPr>
    <w:rPr>
      <w:rFonts w:ascii="Book Antiqua" w:hAnsi="Book Antiqua"/>
      <w:sz w:val="44"/>
      <w:szCs w:val="20"/>
      <w:lang w:val="pt-PT"/>
    </w:rPr>
  </w:style>
  <w:style w:type="paragraph" w:styleId="Ttulo6">
    <w:name w:val="heading 6"/>
    <w:basedOn w:val="Normal"/>
    <w:next w:val="Normal"/>
    <w:qFormat/>
    <w:pPr>
      <w:keepNext/>
      <w:jc w:val="center"/>
      <w:outlineLvl w:val="5"/>
    </w:pPr>
    <w:rPr>
      <w:rFonts w:ascii="Verdana" w:hAnsi="Verdana"/>
      <w:sz w:val="36"/>
      <w:lang w:val="pt-PT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rFonts w:ascii="Verdana" w:hAnsi="Verdana"/>
      <w:b/>
      <w:bCs/>
      <w:i/>
      <w:iCs/>
      <w:sz w:val="3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3">
    <w:name w:val="Body Text 3"/>
    <w:basedOn w:val="Normal"/>
    <w:pPr>
      <w:jc w:val="center"/>
    </w:pPr>
    <w:rPr>
      <w:rFonts w:ascii="Verdana" w:hAnsi="Verdana"/>
      <w:sz w:val="34"/>
    </w:rPr>
  </w:style>
  <w:style w:type="paragraph" w:styleId="Remetente">
    <w:name w:val="envelope return"/>
    <w:basedOn w:val="Normal"/>
    <w:rPr>
      <w:rFonts w:ascii="Book Antiqua" w:hAnsi="Book Antiqua"/>
      <w:sz w:val="22"/>
      <w:szCs w:val="20"/>
    </w:rPr>
  </w:style>
  <w:style w:type="character" w:styleId="Hyperlink">
    <w:name w:val="Hyperlink"/>
    <w:basedOn w:val="Fontepargpadro"/>
    <w:rPr>
      <w:color w:val="0000FF"/>
      <w:u w:val="single"/>
    </w:rPr>
  </w:style>
  <w:style w:type="paragraph" w:styleId="Corpodetexto2">
    <w:name w:val="Body Text 2"/>
    <w:basedOn w:val="Normal"/>
    <w:pPr>
      <w:jc w:val="both"/>
    </w:pPr>
    <w:rPr>
      <w:rFonts w:ascii="Book Antiqua" w:hAnsi="Book Antiqua"/>
      <w:sz w:val="22"/>
      <w:szCs w:val="20"/>
    </w:rPr>
  </w:style>
  <w:style w:type="paragraph" w:styleId="Corpodetexto">
    <w:name w:val="Body Text"/>
    <w:basedOn w:val="Normal"/>
    <w:pPr>
      <w:jc w:val="both"/>
    </w:pPr>
    <w:rPr>
      <w:rFonts w:ascii="Book Antiqua" w:hAnsi="Book Antiqua"/>
      <w:szCs w:val="20"/>
    </w:rPr>
  </w:style>
  <w:style w:type="paragraph" w:styleId="Recuodecorpodetexto">
    <w:name w:val="Body Text Indent"/>
    <w:basedOn w:val="Normal"/>
    <w:pPr>
      <w:ind w:firstLine="708"/>
      <w:jc w:val="both"/>
    </w:pPr>
    <w:rPr>
      <w:rFonts w:ascii="Verdana" w:hAnsi="Verdana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Cabealho">
    <w:name w:val="header"/>
    <w:basedOn w:val="Normal"/>
    <w:rsid w:val="008E6054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8E6054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rsid w:val="00671AD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671ADB"/>
    <w:rPr>
      <w:rFonts w:ascii="Segoe UI" w:hAnsi="Segoe UI" w:cs="Segoe UI"/>
      <w:sz w:val="18"/>
      <w:szCs w:val="18"/>
    </w:rPr>
  </w:style>
  <w:style w:type="paragraph" w:customStyle="1" w:styleId="Default">
    <w:name w:val="Default"/>
    <w:uiPriority w:val="99"/>
    <w:rsid w:val="00820D9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basedOn w:val="Fontepargpadro"/>
    <w:uiPriority w:val="99"/>
    <w:semiHidden/>
    <w:unhideWhenUsed/>
    <w:rsid w:val="00437306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3F1F2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elacomgrade">
    <w:name w:val="Table Grid"/>
    <w:basedOn w:val="Tabelanormal"/>
    <w:rsid w:val="003F1F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F00B8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crobiologia.icb.ufmg.br/mestprof/corpodoc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D0099-3C16-4FBB-A808-AAEB205AA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_________________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na Geessien Kroon</cp:lastModifiedBy>
  <cp:revision>2</cp:revision>
  <cp:lastPrinted>2018-12-06T18:45:00Z</cp:lastPrinted>
  <dcterms:created xsi:type="dcterms:W3CDTF">2026-01-05T13:10:00Z</dcterms:created>
  <dcterms:modified xsi:type="dcterms:W3CDTF">2026-01-05T13:10:00Z</dcterms:modified>
</cp:coreProperties>
</file>